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7107" w:rsidRPr="00BA57AA" w:rsidRDefault="00F35C52">
      <w:pPr>
        <w:rPr>
          <w:sz w:val="36"/>
          <w:szCs w:val="36"/>
          <w:u w:val="single"/>
        </w:rPr>
      </w:pPr>
      <w:r>
        <w:rPr>
          <w:sz w:val="36"/>
          <w:szCs w:val="36"/>
          <w:u w:val="single"/>
        </w:rPr>
        <w:t>Assignment 3</w:t>
      </w:r>
      <w:r w:rsidR="00D27107" w:rsidRPr="00BA57AA">
        <w:rPr>
          <w:sz w:val="36"/>
          <w:szCs w:val="36"/>
          <w:u w:val="single"/>
        </w:rPr>
        <w:t xml:space="preserve"> Test Plan</w:t>
      </w:r>
    </w:p>
    <w:p w:rsidR="00D27107" w:rsidRDefault="00B40BA8">
      <w:r>
        <w:t>Kevin Lai, 040812704</w:t>
      </w:r>
      <w:r w:rsidR="005E6C58">
        <w:t xml:space="preserve">, </w:t>
      </w:r>
      <w:proofErr w:type="spellStart"/>
      <w:r w:rsidR="005E6C58">
        <w:t>Tanishq</w:t>
      </w:r>
      <w:proofErr w:type="spellEnd"/>
      <w:r w:rsidR="00262413">
        <w:t xml:space="preserve"> Bansal, 040883753</w:t>
      </w:r>
      <w:r>
        <w:t xml:space="preserve"> CST8130-300</w:t>
      </w:r>
    </w:p>
    <w:p w:rsidR="00B40BA8" w:rsidRDefault="00B40BA8"/>
    <w:p w:rsidR="00D27107" w:rsidRPr="000F58B8" w:rsidRDefault="00D27107">
      <w:pPr>
        <w:rPr>
          <w:u w:val="single"/>
        </w:rPr>
      </w:pPr>
      <w:r w:rsidRPr="000F58B8">
        <w:rPr>
          <w:u w:val="single"/>
        </w:rPr>
        <w:t>Menu Testing</w:t>
      </w:r>
    </w:p>
    <w:p w:rsidR="00D27107" w:rsidRDefault="00D27107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980"/>
        <w:gridCol w:w="2515"/>
        <w:gridCol w:w="4860"/>
      </w:tblGrid>
      <w:tr w:rsidR="00D27107" w:rsidTr="00C6516D">
        <w:tc>
          <w:tcPr>
            <w:tcW w:w="1980" w:type="dxa"/>
          </w:tcPr>
          <w:p w:rsidR="00D27107" w:rsidRDefault="00D27107" w:rsidP="001C2683">
            <w:r>
              <w:t>Condition</w:t>
            </w:r>
          </w:p>
        </w:tc>
        <w:tc>
          <w:tcPr>
            <w:tcW w:w="2515" w:type="dxa"/>
          </w:tcPr>
          <w:p w:rsidR="00D27107" w:rsidRDefault="00D27107" w:rsidP="001C2683">
            <w:r>
              <w:t>Input</w:t>
            </w:r>
          </w:p>
        </w:tc>
        <w:tc>
          <w:tcPr>
            <w:tcW w:w="4860" w:type="dxa"/>
          </w:tcPr>
          <w:p w:rsidR="00D27107" w:rsidRDefault="00D27107" w:rsidP="001C2683">
            <w:r>
              <w:t>Result</w:t>
            </w:r>
          </w:p>
        </w:tc>
      </w:tr>
      <w:tr w:rsidR="00D27107" w:rsidTr="00C6516D">
        <w:tc>
          <w:tcPr>
            <w:tcW w:w="1980" w:type="dxa"/>
          </w:tcPr>
          <w:p w:rsidR="00D27107" w:rsidRDefault="00D27107" w:rsidP="001C2683">
            <w:r>
              <w:t>Menu input of 1</w:t>
            </w:r>
          </w:p>
        </w:tc>
        <w:tc>
          <w:tcPr>
            <w:tcW w:w="2515" w:type="dxa"/>
          </w:tcPr>
          <w:p w:rsidR="00D27107" w:rsidRPr="00231E7A" w:rsidRDefault="0055221F" w:rsidP="00D27107">
            <w:pPr>
              <w:rPr>
                <w:b/>
              </w:rPr>
            </w:pPr>
            <w:r w:rsidRPr="00231E7A">
              <w:rPr>
                <w:b/>
                <w:color w:val="0070C0"/>
              </w:rPr>
              <w:t>1</w:t>
            </w:r>
          </w:p>
        </w:tc>
        <w:tc>
          <w:tcPr>
            <w:tcW w:w="4860" w:type="dxa"/>
          </w:tcPr>
          <w:p w:rsidR="00D27107" w:rsidRDefault="0055221F" w:rsidP="001C2683">
            <w:r>
              <w:t>For college: Algonquin</w:t>
            </w:r>
          </w:p>
        </w:tc>
      </w:tr>
      <w:tr w:rsidR="00F35C52" w:rsidTr="00C6516D">
        <w:tc>
          <w:tcPr>
            <w:tcW w:w="1980" w:type="dxa"/>
          </w:tcPr>
          <w:p w:rsidR="00F35C52" w:rsidRDefault="00F35C52" w:rsidP="001C2683">
            <w:r>
              <w:t>Menu input of 5 ( empty linked list)</w:t>
            </w:r>
          </w:p>
        </w:tc>
        <w:tc>
          <w:tcPr>
            <w:tcW w:w="2515" w:type="dxa"/>
          </w:tcPr>
          <w:p w:rsidR="00F35C52" w:rsidRPr="00231E7A" w:rsidRDefault="00F35C52" w:rsidP="00D27107">
            <w:pPr>
              <w:rPr>
                <w:b/>
              </w:rPr>
            </w:pPr>
            <w:r w:rsidRPr="00231E7A">
              <w:rPr>
                <w:b/>
                <w:color w:val="0070C0"/>
              </w:rPr>
              <w:t>5</w:t>
            </w:r>
          </w:p>
        </w:tc>
        <w:tc>
          <w:tcPr>
            <w:tcW w:w="4860" w:type="dxa"/>
          </w:tcPr>
          <w:p w:rsidR="00F35C52" w:rsidRDefault="00F35C52" w:rsidP="001C2683">
            <w:r>
              <w:t>There are no chains to fix</w:t>
            </w:r>
          </w:p>
        </w:tc>
      </w:tr>
      <w:tr w:rsidR="00F35C52" w:rsidTr="00C6516D">
        <w:tc>
          <w:tcPr>
            <w:tcW w:w="1980" w:type="dxa"/>
          </w:tcPr>
          <w:p w:rsidR="00F35C52" w:rsidRDefault="00F35C52" w:rsidP="001C2683">
            <w:r>
              <w:t>Menu input of 4 ( empty linked list)</w:t>
            </w:r>
          </w:p>
        </w:tc>
        <w:tc>
          <w:tcPr>
            <w:tcW w:w="2515" w:type="dxa"/>
          </w:tcPr>
          <w:p w:rsidR="00F35C52" w:rsidRPr="00231E7A" w:rsidRDefault="00F35C52" w:rsidP="00D27107">
            <w:pPr>
              <w:rPr>
                <w:b/>
              </w:rPr>
            </w:pPr>
            <w:r w:rsidRPr="00231E7A">
              <w:rPr>
                <w:b/>
                <w:color w:val="0070C0"/>
              </w:rPr>
              <w:t>4</w:t>
            </w:r>
          </w:p>
        </w:tc>
        <w:tc>
          <w:tcPr>
            <w:tcW w:w="4860" w:type="dxa"/>
          </w:tcPr>
          <w:p w:rsidR="00F35C52" w:rsidRDefault="00F35C52" w:rsidP="001C2683">
            <w:r>
              <w:t>There are no chains to verify!</w:t>
            </w:r>
          </w:p>
        </w:tc>
      </w:tr>
      <w:tr w:rsidR="009737D6" w:rsidTr="00C6516D">
        <w:tc>
          <w:tcPr>
            <w:tcW w:w="1980" w:type="dxa"/>
          </w:tcPr>
          <w:p w:rsidR="009737D6" w:rsidRDefault="009737D6" w:rsidP="001C2683">
            <w:r>
              <w:t>Menu input of 3 (</w:t>
            </w:r>
          </w:p>
          <w:p w:rsidR="009737D6" w:rsidRDefault="009737D6" w:rsidP="001C2683">
            <w:r>
              <w:t>Empty linked list)</w:t>
            </w:r>
          </w:p>
        </w:tc>
        <w:tc>
          <w:tcPr>
            <w:tcW w:w="2515" w:type="dxa"/>
          </w:tcPr>
          <w:p w:rsidR="009737D6" w:rsidRPr="00231E7A" w:rsidRDefault="009737D6" w:rsidP="00D27107">
            <w:pPr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3</w:t>
            </w:r>
          </w:p>
        </w:tc>
        <w:tc>
          <w:tcPr>
            <w:tcW w:w="4860" w:type="dxa"/>
          </w:tcPr>
          <w:p w:rsidR="009737D6" w:rsidRDefault="009737D6" w:rsidP="001C2683">
            <w:r>
              <w:t>There are no courses to add a new block</w:t>
            </w:r>
          </w:p>
        </w:tc>
      </w:tr>
      <w:tr w:rsidR="00D27107" w:rsidTr="00C6516D">
        <w:tc>
          <w:tcPr>
            <w:tcW w:w="1980" w:type="dxa"/>
          </w:tcPr>
          <w:p w:rsidR="00D27107" w:rsidRDefault="00D27107" w:rsidP="001C2683">
            <w:r>
              <w:t>Menu input of 2</w:t>
            </w:r>
          </w:p>
        </w:tc>
        <w:tc>
          <w:tcPr>
            <w:tcW w:w="2515" w:type="dxa"/>
          </w:tcPr>
          <w:p w:rsidR="00D27107" w:rsidRPr="00231E7A" w:rsidRDefault="007F6F5F" w:rsidP="007F6F5F">
            <w:pPr>
              <w:rPr>
                <w:b/>
              </w:rPr>
            </w:pPr>
            <w:r w:rsidRPr="00231E7A">
              <w:rPr>
                <w:b/>
                <w:color w:val="0070C0"/>
              </w:rPr>
              <w:t xml:space="preserve">2 </w:t>
            </w:r>
          </w:p>
        </w:tc>
        <w:tc>
          <w:tcPr>
            <w:tcW w:w="4860" w:type="dxa"/>
          </w:tcPr>
          <w:p w:rsidR="00D27107" w:rsidRDefault="0055221F" w:rsidP="001C2683">
            <w:r>
              <w:t>Prompt’s use</w:t>
            </w:r>
            <w:r w:rsidR="00F35C52">
              <w:t>r for course name. P</w:t>
            </w:r>
            <w:r>
              <w:t>rocessed per testing below.</w:t>
            </w:r>
          </w:p>
        </w:tc>
      </w:tr>
      <w:tr w:rsidR="00D27107" w:rsidTr="00C6516D">
        <w:tc>
          <w:tcPr>
            <w:tcW w:w="1980" w:type="dxa"/>
          </w:tcPr>
          <w:p w:rsidR="00D27107" w:rsidRDefault="007F6F5F" w:rsidP="001C2683">
            <w:r>
              <w:t>Menu input of 3</w:t>
            </w:r>
          </w:p>
        </w:tc>
        <w:tc>
          <w:tcPr>
            <w:tcW w:w="2515" w:type="dxa"/>
          </w:tcPr>
          <w:p w:rsidR="00D27107" w:rsidRPr="00231E7A" w:rsidRDefault="0055221F" w:rsidP="001C2683">
            <w:pPr>
              <w:rPr>
                <w:b/>
              </w:rPr>
            </w:pPr>
            <w:r w:rsidRPr="00231E7A">
              <w:rPr>
                <w:b/>
                <w:color w:val="0070C0"/>
              </w:rPr>
              <w:t>3</w:t>
            </w:r>
          </w:p>
        </w:tc>
        <w:tc>
          <w:tcPr>
            <w:tcW w:w="4860" w:type="dxa"/>
          </w:tcPr>
          <w:p w:rsidR="00D27107" w:rsidRDefault="0055221F" w:rsidP="001C2683">
            <w:r>
              <w:t>Prompt’s user to select course to add block to. Processed per testing below.</w:t>
            </w:r>
          </w:p>
        </w:tc>
      </w:tr>
      <w:tr w:rsidR="00D27107" w:rsidTr="00C6516D">
        <w:tc>
          <w:tcPr>
            <w:tcW w:w="1980" w:type="dxa"/>
          </w:tcPr>
          <w:p w:rsidR="00D27107" w:rsidRDefault="00C6516D" w:rsidP="001C2683">
            <w:r>
              <w:t>Menu input of 4</w:t>
            </w:r>
            <w:r w:rsidR="00D168B9">
              <w:t>(</w:t>
            </w:r>
          </w:p>
          <w:p w:rsidR="00D168B9" w:rsidRDefault="00D168B9" w:rsidP="001C2683">
            <w:r>
              <w:t>Link list is not empty and has courses)</w:t>
            </w:r>
          </w:p>
        </w:tc>
        <w:tc>
          <w:tcPr>
            <w:tcW w:w="2515" w:type="dxa"/>
          </w:tcPr>
          <w:p w:rsidR="00D27107" w:rsidRPr="00231E7A" w:rsidRDefault="007F6F5F" w:rsidP="00F35C52">
            <w:pPr>
              <w:rPr>
                <w:b/>
              </w:rPr>
            </w:pPr>
            <w:r w:rsidRPr="00231E7A">
              <w:rPr>
                <w:b/>
                <w:color w:val="0070C0"/>
              </w:rPr>
              <w:t>4</w:t>
            </w:r>
          </w:p>
        </w:tc>
        <w:tc>
          <w:tcPr>
            <w:tcW w:w="4860" w:type="dxa"/>
          </w:tcPr>
          <w:p w:rsidR="00D27107" w:rsidRDefault="00D168B9" w:rsidP="001C2683">
            <w:r>
              <w:t>Chain for ….. is verified</w:t>
            </w:r>
          </w:p>
          <w:p w:rsidR="00D168B9" w:rsidRDefault="00D168B9" w:rsidP="001C2683">
            <w:r>
              <w:t>Chain for …. Is not verified</w:t>
            </w:r>
          </w:p>
        </w:tc>
      </w:tr>
      <w:tr w:rsidR="00E14DB3" w:rsidTr="00C6516D">
        <w:tc>
          <w:tcPr>
            <w:tcW w:w="1980" w:type="dxa"/>
          </w:tcPr>
          <w:p w:rsidR="00E14DB3" w:rsidRDefault="00E14DB3" w:rsidP="001C2683">
            <w:r>
              <w:t>Menu input of 1( linked list not empty)</w:t>
            </w:r>
          </w:p>
        </w:tc>
        <w:tc>
          <w:tcPr>
            <w:tcW w:w="2515" w:type="dxa"/>
          </w:tcPr>
          <w:p w:rsidR="00E14DB3" w:rsidRPr="00231E7A" w:rsidRDefault="00E14DB3" w:rsidP="00F35C52">
            <w:pPr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1</w:t>
            </w:r>
          </w:p>
        </w:tc>
        <w:tc>
          <w:tcPr>
            <w:tcW w:w="4860" w:type="dxa"/>
          </w:tcPr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>For college: Algonquin</w:t>
            </w: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>For course: CST8110</w:t>
            </w: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>[</w:t>
            </w: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>[Block 1] [Head] - 0 100 2152018 current: 24455.0 previous: 0.0,</w:t>
            </w: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>[Block 2]</w:t>
            </w: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ab/>
              <w:t xml:space="preserve"> - 12412 82 112371 current: 1418.0 previous: 24455.0,</w:t>
            </w: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>[Block 3] [Tail] - 124131 90 2174617 current: 26123.0 previous: 0.6833359,]</w:t>
            </w: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>For course: CST8888</w:t>
            </w: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>[</w:t>
            </w: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>[Block 1] [Head] - 0 100 2152018 current: 24455.0 previous: 0.0,]</w:t>
            </w: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>For course: CST8130</w:t>
            </w: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>[</w:t>
            </w: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>[Block 1] [Head] - 0 100 2152018 current: 24455.0 previous: 0.0,</w:t>
            </w: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>[Block 2]</w:t>
            </w: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ab/>
              <w:t xml:space="preserve"> - 1241231 90 124818 current: 15524.0 previous: 24455.0,</w:t>
            </w: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>[Block 3] [Tail] - 124131 87 1238178 current: 15481.0 previous: 0.9638768,]</w:t>
            </w: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>For course: CST81111</w:t>
            </w:r>
          </w:p>
          <w:p w:rsidR="00E14DB3" w:rsidRPr="00E14DB3" w:rsidRDefault="00E14DB3" w:rsidP="00E14DB3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00" w:themeColor="text1"/>
                <w:lang w:val="en-CA"/>
              </w:rPr>
            </w:pPr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>[</w:t>
            </w:r>
          </w:p>
          <w:p w:rsidR="00E14DB3" w:rsidRDefault="00E14DB3" w:rsidP="00E14DB3">
            <w:r w:rsidRPr="00E14DB3">
              <w:rPr>
                <w:rFonts w:ascii="Consolas" w:eastAsiaTheme="minorHAnsi" w:hAnsi="Consolas" w:cs="Consolas"/>
                <w:color w:val="000000" w:themeColor="text1"/>
                <w:lang w:val="en-CA"/>
              </w:rPr>
              <w:t>[Block 1] [Head] - 0 100 2152018 current: 24455.0 previous: 0.0,]</w:t>
            </w:r>
          </w:p>
        </w:tc>
      </w:tr>
      <w:tr w:rsidR="00D27107" w:rsidTr="00C6516D">
        <w:tc>
          <w:tcPr>
            <w:tcW w:w="1980" w:type="dxa"/>
          </w:tcPr>
          <w:p w:rsidR="00D27107" w:rsidRDefault="00D27107" w:rsidP="001C2683">
            <w:r>
              <w:t>Menu input of 5</w:t>
            </w:r>
          </w:p>
        </w:tc>
        <w:tc>
          <w:tcPr>
            <w:tcW w:w="2515" w:type="dxa"/>
          </w:tcPr>
          <w:p w:rsidR="00D27107" w:rsidRPr="00231E7A" w:rsidRDefault="00F35C52" w:rsidP="001C2683">
            <w:pPr>
              <w:rPr>
                <w:b/>
              </w:rPr>
            </w:pPr>
            <w:r w:rsidRPr="00231E7A">
              <w:rPr>
                <w:b/>
                <w:color w:val="0070C0"/>
              </w:rPr>
              <w:t>5</w:t>
            </w:r>
          </w:p>
        </w:tc>
        <w:tc>
          <w:tcPr>
            <w:tcW w:w="4860" w:type="dxa"/>
          </w:tcPr>
          <w:p w:rsidR="00D27107" w:rsidRDefault="00F35C52" w:rsidP="001C2683">
            <w:r>
              <w:t>Chains to fix. Processed per testing below</w:t>
            </w:r>
          </w:p>
        </w:tc>
      </w:tr>
      <w:tr w:rsidR="00D27107" w:rsidTr="00C6516D">
        <w:tc>
          <w:tcPr>
            <w:tcW w:w="1980" w:type="dxa"/>
          </w:tcPr>
          <w:p w:rsidR="00D27107" w:rsidRDefault="00F35C52" w:rsidP="001C2683">
            <w:r>
              <w:t>Menu input of 6</w:t>
            </w:r>
          </w:p>
        </w:tc>
        <w:tc>
          <w:tcPr>
            <w:tcW w:w="2515" w:type="dxa"/>
          </w:tcPr>
          <w:p w:rsidR="00D27107" w:rsidRPr="00231E7A" w:rsidRDefault="00F35C52" w:rsidP="001C2683">
            <w:pPr>
              <w:rPr>
                <w:b/>
              </w:rPr>
            </w:pPr>
            <w:r w:rsidRPr="00231E7A">
              <w:rPr>
                <w:b/>
                <w:color w:val="0070C0"/>
              </w:rPr>
              <w:t>6</w:t>
            </w:r>
          </w:p>
        </w:tc>
        <w:tc>
          <w:tcPr>
            <w:tcW w:w="4860" w:type="dxa"/>
          </w:tcPr>
          <w:p w:rsidR="00D27107" w:rsidRDefault="00F35C52" w:rsidP="001C2683">
            <w:r>
              <w:t>Ends the program</w:t>
            </w:r>
          </w:p>
        </w:tc>
      </w:tr>
      <w:tr w:rsidR="00D27107" w:rsidTr="00C6516D">
        <w:tc>
          <w:tcPr>
            <w:tcW w:w="1980" w:type="dxa"/>
          </w:tcPr>
          <w:p w:rsidR="00D27107" w:rsidRDefault="00C6516D" w:rsidP="001C2683">
            <w:r>
              <w:t>Character input: ‘A’</w:t>
            </w:r>
          </w:p>
        </w:tc>
        <w:tc>
          <w:tcPr>
            <w:tcW w:w="2515" w:type="dxa"/>
          </w:tcPr>
          <w:p w:rsidR="00D27107" w:rsidRPr="00231E7A" w:rsidRDefault="007F6F5F" w:rsidP="001C2683">
            <w:pPr>
              <w:rPr>
                <w:b/>
              </w:rPr>
            </w:pPr>
            <w:r w:rsidRPr="00231E7A">
              <w:rPr>
                <w:b/>
                <w:color w:val="0070C0"/>
              </w:rPr>
              <w:t>A</w:t>
            </w:r>
          </w:p>
        </w:tc>
        <w:tc>
          <w:tcPr>
            <w:tcW w:w="4860" w:type="dxa"/>
          </w:tcPr>
          <w:p w:rsidR="00D27107" w:rsidRDefault="00F35C52" w:rsidP="001C2683">
            <w:r>
              <w:t>Invalid choice… select an option 1-6</w:t>
            </w:r>
          </w:p>
        </w:tc>
      </w:tr>
      <w:tr w:rsidR="00D27107" w:rsidTr="00C6516D">
        <w:tc>
          <w:tcPr>
            <w:tcW w:w="1980" w:type="dxa"/>
          </w:tcPr>
          <w:p w:rsidR="00D27107" w:rsidRDefault="00F35C52" w:rsidP="001C2683">
            <w:r>
              <w:t>Above boundary: 7</w:t>
            </w:r>
          </w:p>
        </w:tc>
        <w:tc>
          <w:tcPr>
            <w:tcW w:w="2515" w:type="dxa"/>
          </w:tcPr>
          <w:p w:rsidR="00D27107" w:rsidRPr="00231E7A" w:rsidRDefault="00945281" w:rsidP="001C2683">
            <w:pPr>
              <w:rPr>
                <w:b/>
              </w:rPr>
            </w:pPr>
            <w:r>
              <w:rPr>
                <w:b/>
                <w:color w:val="0070C0"/>
              </w:rPr>
              <w:t>7</w:t>
            </w:r>
          </w:p>
        </w:tc>
        <w:tc>
          <w:tcPr>
            <w:tcW w:w="4860" w:type="dxa"/>
          </w:tcPr>
          <w:p w:rsidR="00D27107" w:rsidRDefault="00F35C52" w:rsidP="001C2683">
            <w:r>
              <w:t>Invalid choice… select an option 1-6</w:t>
            </w:r>
          </w:p>
        </w:tc>
      </w:tr>
    </w:tbl>
    <w:p w:rsidR="00E14DB3" w:rsidRDefault="00E14DB3" w:rsidP="00B52B0A">
      <w:pPr>
        <w:rPr>
          <w:u w:val="single"/>
        </w:rPr>
      </w:pPr>
      <w:bookmarkStart w:id="0" w:name="_GoBack"/>
      <w:bookmarkEnd w:id="0"/>
    </w:p>
    <w:p w:rsidR="007F6F5F" w:rsidRPr="000F58B8" w:rsidRDefault="00F35C52" w:rsidP="00B52B0A">
      <w:pPr>
        <w:rPr>
          <w:u w:val="single"/>
        </w:rPr>
      </w:pPr>
      <w:r>
        <w:rPr>
          <w:u w:val="single"/>
        </w:rPr>
        <w:lastRenderedPageBreak/>
        <w:t>Course Name testing</w:t>
      </w:r>
    </w:p>
    <w:p w:rsidR="007F6F5F" w:rsidRDefault="007F6F5F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894"/>
        <w:gridCol w:w="3450"/>
        <w:gridCol w:w="4011"/>
      </w:tblGrid>
      <w:tr w:rsidR="00E84909" w:rsidTr="003431FD">
        <w:tc>
          <w:tcPr>
            <w:tcW w:w="1894" w:type="dxa"/>
          </w:tcPr>
          <w:p w:rsidR="007F6F5F" w:rsidRDefault="007F6F5F" w:rsidP="001C2683">
            <w:r>
              <w:t>Condition</w:t>
            </w:r>
          </w:p>
        </w:tc>
        <w:tc>
          <w:tcPr>
            <w:tcW w:w="3450" w:type="dxa"/>
          </w:tcPr>
          <w:p w:rsidR="007F6F5F" w:rsidRDefault="007F6F5F" w:rsidP="001C2683">
            <w:r>
              <w:t>Input</w:t>
            </w:r>
          </w:p>
        </w:tc>
        <w:tc>
          <w:tcPr>
            <w:tcW w:w="4011" w:type="dxa"/>
          </w:tcPr>
          <w:p w:rsidR="007F6F5F" w:rsidRDefault="007F6F5F" w:rsidP="001C2683">
            <w:r>
              <w:t>Result</w:t>
            </w:r>
          </w:p>
        </w:tc>
      </w:tr>
      <w:tr w:rsidR="00E84909" w:rsidTr="003431FD">
        <w:tc>
          <w:tcPr>
            <w:tcW w:w="1894" w:type="dxa"/>
          </w:tcPr>
          <w:p w:rsidR="007F6F5F" w:rsidRDefault="00C6516D" w:rsidP="001C2683">
            <w:r>
              <w:t>Good</w:t>
            </w:r>
            <w:r w:rsidR="00F35C52">
              <w:t>(add valid Course name)</w:t>
            </w:r>
          </w:p>
        </w:tc>
        <w:tc>
          <w:tcPr>
            <w:tcW w:w="3450" w:type="dxa"/>
          </w:tcPr>
          <w:p w:rsidR="007F6F5F" w:rsidRPr="00231E7A" w:rsidRDefault="00F35C52" w:rsidP="003431FD">
            <w:pPr>
              <w:rPr>
                <w:b/>
              </w:rPr>
            </w:pPr>
            <w:r w:rsidRPr="00231E7A">
              <w:rPr>
                <w:b/>
                <w:color w:val="0070C0"/>
              </w:rPr>
              <w:t>CST8110</w:t>
            </w:r>
          </w:p>
        </w:tc>
        <w:tc>
          <w:tcPr>
            <w:tcW w:w="4011" w:type="dxa"/>
          </w:tcPr>
          <w:p w:rsidR="007F6F5F" w:rsidRDefault="00F35C52" w:rsidP="001C2683">
            <w:r>
              <w:t>Successfully create course CST8110</w:t>
            </w:r>
          </w:p>
        </w:tc>
      </w:tr>
      <w:tr w:rsidR="00E84909" w:rsidTr="003431FD">
        <w:tc>
          <w:tcPr>
            <w:tcW w:w="1894" w:type="dxa"/>
          </w:tcPr>
          <w:p w:rsidR="007F6F5F" w:rsidRDefault="00F35C52" w:rsidP="00AE79C2">
            <w:r>
              <w:t>Bad(create Course with same name)</w:t>
            </w:r>
          </w:p>
        </w:tc>
        <w:tc>
          <w:tcPr>
            <w:tcW w:w="3450" w:type="dxa"/>
          </w:tcPr>
          <w:p w:rsidR="007F6F5F" w:rsidRPr="00231E7A" w:rsidRDefault="00F35C52" w:rsidP="001C2683">
            <w:pPr>
              <w:rPr>
                <w:b/>
              </w:rPr>
            </w:pPr>
            <w:r w:rsidRPr="00231E7A">
              <w:rPr>
                <w:b/>
                <w:color w:val="0070C0"/>
              </w:rPr>
              <w:t>CST8110</w:t>
            </w:r>
          </w:p>
        </w:tc>
        <w:tc>
          <w:tcPr>
            <w:tcW w:w="4011" w:type="dxa"/>
          </w:tcPr>
          <w:p w:rsidR="007F6F5F" w:rsidRDefault="00F35C52" w:rsidP="001C2683">
            <w:r>
              <w:t>Cannot add course with same name</w:t>
            </w:r>
          </w:p>
          <w:p w:rsidR="00F35C52" w:rsidRDefault="00F35C52" w:rsidP="001C2683">
            <w:r>
              <w:t>Enter the name of course to add:</w:t>
            </w:r>
          </w:p>
        </w:tc>
      </w:tr>
    </w:tbl>
    <w:p w:rsidR="00C32E59" w:rsidRDefault="00C32E59">
      <w:pPr>
        <w:rPr>
          <w:u w:val="single"/>
        </w:rPr>
      </w:pPr>
    </w:p>
    <w:p w:rsidR="00C32E59" w:rsidRPr="000F58B8" w:rsidRDefault="00C32E59" w:rsidP="00C32E59">
      <w:pPr>
        <w:rPr>
          <w:u w:val="single"/>
        </w:rPr>
      </w:pPr>
      <w:r>
        <w:rPr>
          <w:u w:val="single"/>
        </w:rPr>
        <w:t>Add Block Testing</w:t>
      </w:r>
    </w:p>
    <w:p w:rsidR="00C32E59" w:rsidRDefault="00C32E59" w:rsidP="00C32E59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894"/>
        <w:gridCol w:w="3450"/>
        <w:gridCol w:w="4011"/>
      </w:tblGrid>
      <w:tr w:rsidR="00C32E59" w:rsidTr="00AE09C6">
        <w:tc>
          <w:tcPr>
            <w:tcW w:w="1894" w:type="dxa"/>
          </w:tcPr>
          <w:p w:rsidR="00C32E59" w:rsidRDefault="00C32E59" w:rsidP="00AE09C6">
            <w:r>
              <w:t>Condition</w:t>
            </w:r>
          </w:p>
        </w:tc>
        <w:tc>
          <w:tcPr>
            <w:tcW w:w="3450" w:type="dxa"/>
          </w:tcPr>
          <w:p w:rsidR="00C32E59" w:rsidRDefault="00C32E59" w:rsidP="00AE09C6">
            <w:r>
              <w:t>Input</w:t>
            </w:r>
          </w:p>
        </w:tc>
        <w:tc>
          <w:tcPr>
            <w:tcW w:w="4011" w:type="dxa"/>
          </w:tcPr>
          <w:p w:rsidR="00C32E59" w:rsidRDefault="00C32E59" w:rsidP="00AE09C6">
            <w:r>
              <w:t>Result</w:t>
            </w:r>
          </w:p>
        </w:tc>
      </w:tr>
      <w:tr w:rsidR="00C32E59" w:rsidTr="00AE09C6">
        <w:tc>
          <w:tcPr>
            <w:tcW w:w="1894" w:type="dxa"/>
          </w:tcPr>
          <w:p w:rsidR="00C32E59" w:rsidRDefault="00231E7A" w:rsidP="00AE09C6">
            <w:r>
              <w:t>add a good block</w:t>
            </w:r>
          </w:p>
        </w:tc>
        <w:tc>
          <w:tcPr>
            <w:tcW w:w="3450" w:type="dxa"/>
          </w:tcPr>
          <w:p w:rsidR="00C32E59" w:rsidRPr="00943FDC" w:rsidRDefault="00FF7CD5" w:rsidP="00AE09C6">
            <w:pPr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0, g</w:t>
            </w:r>
            <w:r w:rsidR="00943FDC" w:rsidRPr="00943FDC">
              <w:rPr>
                <w:b/>
                <w:color w:val="0070C0"/>
              </w:rPr>
              <w:t>, 2282018</w:t>
            </w:r>
            <w:r w:rsidR="00943FDC">
              <w:rPr>
                <w:b/>
                <w:color w:val="0070C0"/>
              </w:rPr>
              <w:t>, 54321, 66</w:t>
            </w:r>
          </w:p>
        </w:tc>
        <w:tc>
          <w:tcPr>
            <w:tcW w:w="4011" w:type="dxa"/>
          </w:tcPr>
          <w:p w:rsidR="00C32E59" w:rsidRDefault="00943FDC" w:rsidP="00AE09C6">
            <w:r>
              <w:t xml:space="preserve">Successfully </w:t>
            </w:r>
            <w:r w:rsidR="00231E7A">
              <w:t>created</w:t>
            </w:r>
            <w:r>
              <w:t xml:space="preserve"> a good student block in chain.</w:t>
            </w:r>
          </w:p>
        </w:tc>
      </w:tr>
      <w:tr w:rsidR="00C32E59" w:rsidTr="00AE09C6">
        <w:tc>
          <w:tcPr>
            <w:tcW w:w="1894" w:type="dxa"/>
          </w:tcPr>
          <w:p w:rsidR="00C32E59" w:rsidRDefault="00231E7A" w:rsidP="00AE09C6">
            <w:r>
              <w:t>add a bad block</w:t>
            </w:r>
          </w:p>
        </w:tc>
        <w:tc>
          <w:tcPr>
            <w:tcW w:w="3450" w:type="dxa"/>
          </w:tcPr>
          <w:p w:rsidR="00C32E59" w:rsidRPr="00FF7CD5" w:rsidRDefault="00FF7CD5" w:rsidP="00AE09C6">
            <w:pPr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0, b, 1962018, 12487, 88</w:t>
            </w:r>
          </w:p>
        </w:tc>
        <w:tc>
          <w:tcPr>
            <w:tcW w:w="4011" w:type="dxa"/>
          </w:tcPr>
          <w:p w:rsidR="00C32E59" w:rsidRDefault="00FF7CD5" w:rsidP="00AE09C6">
            <w:r>
              <w:t>Successfully created a bad student block in the chain.</w:t>
            </w:r>
          </w:p>
        </w:tc>
      </w:tr>
      <w:tr w:rsidR="00FF7CD5" w:rsidTr="00AE09C6">
        <w:tc>
          <w:tcPr>
            <w:tcW w:w="1894" w:type="dxa"/>
          </w:tcPr>
          <w:p w:rsidR="00FF7CD5" w:rsidRDefault="00FF7CD5" w:rsidP="00AE09C6">
            <w:r>
              <w:t>add a block to course that does not exist</w:t>
            </w:r>
          </w:p>
        </w:tc>
        <w:tc>
          <w:tcPr>
            <w:tcW w:w="3450" w:type="dxa"/>
          </w:tcPr>
          <w:p w:rsidR="00FF7CD5" w:rsidRDefault="00FF7CD5" w:rsidP="00AE09C6">
            <w:pPr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8</w:t>
            </w:r>
          </w:p>
        </w:tc>
        <w:tc>
          <w:tcPr>
            <w:tcW w:w="4011" w:type="dxa"/>
          </w:tcPr>
          <w:p w:rsidR="00FF7CD5" w:rsidRDefault="00FF7CD5" w:rsidP="00AE09C6">
            <w:r>
              <w:t xml:space="preserve">Invalid entry: please reenter: </w:t>
            </w:r>
          </w:p>
        </w:tc>
      </w:tr>
      <w:tr w:rsidR="00FF7CD5" w:rsidTr="00AE09C6">
        <w:tc>
          <w:tcPr>
            <w:tcW w:w="1894" w:type="dxa"/>
          </w:tcPr>
          <w:p w:rsidR="00FF7CD5" w:rsidRDefault="00FF7CD5" w:rsidP="00AE09C6">
            <w:r>
              <w:t>add a good or bad block with invalid date</w:t>
            </w:r>
            <w:r w:rsidR="00D21A84">
              <w:t>(char)</w:t>
            </w:r>
          </w:p>
        </w:tc>
        <w:tc>
          <w:tcPr>
            <w:tcW w:w="3450" w:type="dxa"/>
          </w:tcPr>
          <w:p w:rsidR="00FF7CD5" w:rsidRDefault="00FF7CD5" w:rsidP="00830A83">
            <w:pPr>
              <w:rPr>
                <w:b/>
                <w:color w:val="0070C0"/>
              </w:rPr>
            </w:pPr>
            <w:proofErr w:type="spellStart"/>
            <w:r>
              <w:rPr>
                <w:b/>
                <w:color w:val="0070C0"/>
              </w:rPr>
              <w:t>abcdefg</w:t>
            </w:r>
            <w:proofErr w:type="spellEnd"/>
          </w:p>
        </w:tc>
        <w:tc>
          <w:tcPr>
            <w:tcW w:w="4011" w:type="dxa"/>
          </w:tcPr>
          <w:p w:rsidR="00FF7CD5" w:rsidRDefault="00FF7CD5" w:rsidP="00AE09C6">
            <w:r>
              <w:t xml:space="preserve">Invalid…enter an </w:t>
            </w:r>
            <w:proofErr w:type="spellStart"/>
            <w:r>
              <w:t>int</w:t>
            </w:r>
            <w:proofErr w:type="spellEnd"/>
            <w:r>
              <w:t xml:space="preserve"> for date:</w:t>
            </w:r>
          </w:p>
        </w:tc>
      </w:tr>
      <w:tr w:rsidR="00D21A84" w:rsidTr="00AE09C6">
        <w:tc>
          <w:tcPr>
            <w:tcW w:w="1894" w:type="dxa"/>
          </w:tcPr>
          <w:p w:rsidR="00D21A84" w:rsidRDefault="00D21A84" w:rsidP="00AE09C6">
            <w:r>
              <w:t>add a good or bad block with invalid date(negative)</w:t>
            </w:r>
          </w:p>
        </w:tc>
        <w:tc>
          <w:tcPr>
            <w:tcW w:w="3450" w:type="dxa"/>
          </w:tcPr>
          <w:p w:rsidR="00D21A84" w:rsidRDefault="00D21A84" w:rsidP="00830A83">
            <w:pPr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-2</w:t>
            </w:r>
          </w:p>
        </w:tc>
        <w:tc>
          <w:tcPr>
            <w:tcW w:w="4011" w:type="dxa"/>
          </w:tcPr>
          <w:p w:rsidR="00D21A84" w:rsidRDefault="00D21A84" w:rsidP="00AE09C6">
            <w:r>
              <w:t>Invalid entry: please enter a positive integer :</w:t>
            </w:r>
          </w:p>
        </w:tc>
      </w:tr>
      <w:tr w:rsidR="00FF7CD5" w:rsidTr="00AE09C6">
        <w:tc>
          <w:tcPr>
            <w:tcW w:w="1894" w:type="dxa"/>
          </w:tcPr>
          <w:p w:rsidR="00FF7CD5" w:rsidRDefault="00830A83" w:rsidP="00AE09C6">
            <w:r>
              <w:t>add a good or bad block with invalid student number</w:t>
            </w:r>
            <w:r w:rsidR="00D21A84">
              <w:t xml:space="preserve"> (char)</w:t>
            </w:r>
          </w:p>
        </w:tc>
        <w:tc>
          <w:tcPr>
            <w:tcW w:w="3450" w:type="dxa"/>
          </w:tcPr>
          <w:p w:rsidR="00FF7CD5" w:rsidRDefault="00830A83" w:rsidP="00AE09C6">
            <w:pPr>
              <w:rPr>
                <w:b/>
                <w:color w:val="0070C0"/>
              </w:rPr>
            </w:pPr>
            <w:proofErr w:type="spellStart"/>
            <w:r>
              <w:rPr>
                <w:b/>
                <w:color w:val="0070C0"/>
              </w:rPr>
              <w:t>abc</w:t>
            </w:r>
            <w:proofErr w:type="spellEnd"/>
          </w:p>
        </w:tc>
        <w:tc>
          <w:tcPr>
            <w:tcW w:w="4011" w:type="dxa"/>
          </w:tcPr>
          <w:p w:rsidR="00FF7CD5" w:rsidRDefault="00830A83" w:rsidP="00AE09C6">
            <w:r>
              <w:t>Invalid</w:t>
            </w:r>
            <w:r w:rsidR="008165D8">
              <w:t>…</w:t>
            </w:r>
            <w:r>
              <w:t xml:space="preserve"> enter an </w:t>
            </w:r>
            <w:proofErr w:type="spellStart"/>
            <w:r>
              <w:t>int</w:t>
            </w:r>
            <w:proofErr w:type="spellEnd"/>
            <w:r>
              <w:t xml:space="preserve"> for student number:</w:t>
            </w:r>
          </w:p>
        </w:tc>
      </w:tr>
      <w:tr w:rsidR="00D21A84" w:rsidTr="00AE09C6">
        <w:tc>
          <w:tcPr>
            <w:tcW w:w="1894" w:type="dxa"/>
          </w:tcPr>
          <w:p w:rsidR="00D21A84" w:rsidRDefault="00D21A84" w:rsidP="00AE09C6">
            <w:r>
              <w:t>Add a good or bad block with invalid student number (negative)</w:t>
            </w:r>
          </w:p>
        </w:tc>
        <w:tc>
          <w:tcPr>
            <w:tcW w:w="3450" w:type="dxa"/>
          </w:tcPr>
          <w:p w:rsidR="00D21A84" w:rsidRDefault="00D21A84" w:rsidP="00AE09C6">
            <w:pPr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-8</w:t>
            </w:r>
          </w:p>
        </w:tc>
        <w:tc>
          <w:tcPr>
            <w:tcW w:w="4011" w:type="dxa"/>
          </w:tcPr>
          <w:p w:rsidR="00D21A84" w:rsidRDefault="00D21A84" w:rsidP="00AE09C6">
            <w:r>
              <w:t>Invalid entry: please enter a positive integer :</w:t>
            </w:r>
          </w:p>
        </w:tc>
      </w:tr>
      <w:tr w:rsidR="00830A83" w:rsidTr="00AE09C6">
        <w:tc>
          <w:tcPr>
            <w:tcW w:w="1894" w:type="dxa"/>
          </w:tcPr>
          <w:p w:rsidR="00830A83" w:rsidRDefault="00830A83" w:rsidP="00AE09C6">
            <w:r>
              <w:t>Add good or bad block with invalid grade</w:t>
            </w:r>
          </w:p>
        </w:tc>
        <w:tc>
          <w:tcPr>
            <w:tcW w:w="3450" w:type="dxa"/>
          </w:tcPr>
          <w:p w:rsidR="00830A83" w:rsidRDefault="00830A83" w:rsidP="00AE09C6">
            <w:pPr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BD</w:t>
            </w:r>
          </w:p>
        </w:tc>
        <w:tc>
          <w:tcPr>
            <w:tcW w:w="4011" w:type="dxa"/>
          </w:tcPr>
          <w:p w:rsidR="00830A83" w:rsidRDefault="00830A83" w:rsidP="00AE09C6">
            <w:r>
              <w:t>Invalid.</w:t>
            </w:r>
            <w:r w:rsidR="00FE1490">
              <w:t>.</w:t>
            </w:r>
            <w:r>
              <w:t xml:space="preserve">.enter an </w:t>
            </w:r>
            <w:proofErr w:type="spellStart"/>
            <w:r>
              <w:t>int</w:t>
            </w:r>
            <w:proofErr w:type="spellEnd"/>
            <w:r>
              <w:t xml:space="preserve"> for grade:</w:t>
            </w:r>
          </w:p>
        </w:tc>
      </w:tr>
      <w:tr w:rsidR="00D21A84" w:rsidTr="00AE09C6">
        <w:tc>
          <w:tcPr>
            <w:tcW w:w="1894" w:type="dxa"/>
          </w:tcPr>
          <w:p w:rsidR="00D21A84" w:rsidRDefault="00D21A84" w:rsidP="00AE09C6">
            <w:r>
              <w:t>Add a good or bad block with invalid grade(negative)</w:t>
            </w:r>
          </w:p>
        </w:tc>
        <w:tc>
          <w:tcPr>
            <w:tcW w:w="3450" w:type="dxa"/>
          </w:tcPr>
          <w:p w:rsidR="00D21A84" w:rsidRDefault="00D21A84" w:rsidP="00AE09C6">
            <w:pPr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-8</w:t>
            </w:r>
          </w:p>
        </w:tc>
        <w:tc>
          <w:tcPr>
            <w:tcW w:w="4011" w:type="dxa"/>
          </w:tcPr>
          <w:p w:rsidR="00D21A84" w:rsidRDefault="00D21A84" w:rsidP="00AE09C6">
            <w:r>
              <w:t xml:space="preserve">Invalid... enter an </w:t>
            </w:r>
            <w:proofErr w:type="spellStart"/>
            <w:r>
              <w:t>int</w:t>
            </w:r>
            <w:proofErr w:type="spellEnd"/>
            <w:r>
              <w:t xml:space="preserve"> for student number :</w:t>
            </w:r>
          </w:p>
        </w:tc>
      </w:tr>
    </w:tbl>
    <w:p w:rsidR="001A4DC5" w:rsidRDefault="001A4DC5">
      <w:pPr>
        <w:rPr>
          <w:u w:val="single"/>
        </w:rPr>
      </w:pPr>
    </w:p>
    <w:p w:rsidR="00D168B9" w:rsidRPr="000F58B8" w:rsidRDefault="00D168B9" w:rsidP="00D168B9">
      <w:pPr>
        <w:rPr>
          <w:u w:val="single"/>
        </w:rPr>
      </w:pPr>
      <w:r>
        <w:rPr>
          <w:u w:val="single"/>
        </w:rPr>
        <w:t>Fix Chain Testing</w:t>
      </w:r>
    </w:p>
    <w:p w:rsidR="00D168B9" w:rsidRDefault="00D168B9" w:rsidP="00D168B9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894"/>
        <w:gridCol w:w="3450"/>
        <w:gridCol w:w="4011"/>
      </w:tblGrid>
      <w:tr w:rsidR="00D168B9" w:rsidTr="00AE09C6">
        <w:tc>
          <w:tcPr>
            <w:tcW w:w="1894" w:type="dxa"/>
          </w:tcPr>
          <w:p w:rsidR="00D168B9" w:rsidRDefault="00D168B9" w:rsidP="00AE09C6">
            <w:r>
              <w:t>Condition</w:t>
            </w:r>
          </w:p>
        </w:tc>
        <w:tc>
          <w:tcPr>
            <w:tcW w:w="3450" w:type="dxa"/>
          </w:tcPr>
          <w:p w:rsidR="00D168B9" w:rsidRDefault="00D168B9" w:rsidP="00AE09C6">
            <w:r>
              <w:t>Input</w:t>
            </w:r>
          </w:p>
        </w:tc>
        <w:tc>
          <w:tcPr>
            <w:tcW w:w="4011" w:type="dxa"/>
          </w:tcPr>
          <w:p w:rsidR="00D168B9" w:rsidRDefault="00D168B9" w:rsidP="00AE09C6">
            <w:r>
              <w:t>Result</w:t>
            </w:r>
          </w:p>
        </w:tc>
      </w:tr>
      <w:tr w:rsidR="00D168B9" w:rsidTr="00AE09C6">
        <w:tc>
          <w:tcPr>
            <w:tcW w:w="1894" w:type="dxa"/>
          </w:tcPr>
          <w:p w:rsidR="00D168B9" w:rsidRDefault="00D168B9" w:rsidP="00AE09C6">
            <w:r>
              <w:t>Fix a chain that is broken</w:t>
            </w:r>
          </w:p>
        </w:tc>
        <w:tc>
          <w:tcPr>
            <w:tcW w:w="3450" w:type="dxa"/>
          </w:tcPr>
          <w:p w:rsidR="00D168B9" w:rsidRPr="00943FDC" w:rsidRDefault="00D168B9" w:rsidP="00AE09C6">
            <w:pPr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0 ( option is CST8110)</w:t>
            </w:r>
          </w:p>
        </w:tc>
        <w:tc>
          <w:tcPr>
            <w:tcW w:w="4011" w:type="dxa"/>
          </w:tcPr>
          <w:p w:rsidR="00D168B9" w:rsidRDefault="00D168B9" w:rsidP="00AE09C6">
            <w:r>
              <w:t>Chain is fixed.</w:t>
            </w:r>
          </w:p>
        </w:tc>
      </w:tr>
      <w:tr w:rsidR="00D168B9" w:rsidTr="00AE09C6">
        <w:tc>
          <w:tcPr>
            <w:tcW w:w="1894" w:type="dxa"/>
          </w:tcPr>
          <w:p w:rsidR="00D168B9" w:rsidRDefault="00E14DB3" w:rsidP="00AE09C6">
            <w:r>
              <w:t>Try to fix a chain that does not exist</w:t>
            </w:r>
            <w:r w:rsidR="001A701E">
              <w:t>(above boundary)</w:t>
            </w:r>
          </w:p>
        </w:tc>
        <w:tc>
          <w:tcPr>
            <w:tcW w:w="3450" w:type="dxa"/>
          </w:tcPr>
          <w:p w:rsidR="00D168B9" w:rsidRPr="00FF7CD5" w:rsidRDefault="00E14DB3" w:rsidP="00AE09C6">
            <w:pPr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8( not an option)</w:t>
            </w:r>
          </w:p>
        </w:tc>
        <w:tc>
          <w:tcPr>
            <w:tcW w:w="4011" w:type="dxa"/>
          </w:tcPr>
          <w:p w:rsidR="00D168B9" w:rsidRDefault="00E14DB3" w:rsidP="00AE09C6">
            <w:r>
              <w:t>Invalid Entry: please reenter:</w:t>
            </w:r>
          </w:p>
        </w:tc>
      </w:tr>
      <w:tr w:rsidR="001A701E" w:rsidTr="00AE09C6">
        <w:tc>
          <w:tcPr>
            <w:tcW w:w="1894" w:type="dxa"/>
          </w:tcPr>
          <w:p w:rsidR="001A701E" w:rsidRDefault="001A701E" w:rsidP="00AE09C6">
            <w:r>
              <w:t>Try to fix a chain that does not exist(below boundary)</w:t>
            </w:r>
          </w:p>
        </w:tc>
        <w:tc>
          <w:tcPr>
            <w:tcW w:w="3450" w:type="dxa"/>
          </w:tcPr>
          <w:p w:rsidR="001A701E" w:rsidRDefault="001A701E" w:rsidP="00AE09C6">
            <w:pPr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-1( not an option)</w:t>
            </w:r>
          </w:p>
        </w:tc>
        <w:tc>
          <w:tcPr>
            <w:tcW w:w="4011" w:type="dxa"/>
          </w:tcPr>
          <w:p w:rsidR="001A701E" w:rsidRDefault="001A701E" w:rsidP="00AE09C6">
            <w:r>
              <w:t>Invalid Entry: please reenter:</w:t>
            </w:r>
          </w:p>
        </w:tc>
      </w:tr>
      <w:tr w:rsidR="00945281" w:rsidTr="00AE09C6">
        <w:tc>
          <w:tcPr>
            <w:tcW w:w="1894" w:type="dxa"/>
          </w:tcPr>
          <w:p w:rsidR="00945281" w:rsidRDefault="00945281" w:rsidP="00AE09C6">
            <w:r>
              <w:t>Try to fix a chain that does not exist(char)</w:t>
            </w:r>
          </w:p>
        </w:tc>
        <w:tc>
          <w:tcPr>
            <w:tcW w:w="3450" w:type="dxa"/>
          </w:tcPr>
          <w:p w:rsidR="00945281" w:rsidRDefault="004C7DF8" w:rsidP="00AE09C6">
            <w:pPr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A( not an option)</w:t>
            </w:r>
          </w:p>
        </w:tc>
        <w:tc>
          <w:tcPr>
            <w:tcW w:w="4011" w:type="dxa"/>
          </w:tcPr>
          <w:p w:rsidR="00945281" w:rsidRDefault="004C7DF8" w:rsidP="00AE09C6">
            <w:r>
              <w:t>Invalid Entry: please reenter:</w:t>
            </w:r>
          </w:p>
        </w:tc>
      </w:tr>
    </w:tbl>
    <w:p w:rsidR="00D168B9" w:rsidRDefault="00D168B9" w:rsidP="00D168B9">
      <w:pPr>
        <w:rPr>
          <w:u w:val="single"/>
        </w:rPr>
      </w:pPr>
    </w:p>
    <w:p w:rsidR="00FE1490" w:rsidRDefault="00FE1490">
      <w:pPr>
        <w:rPr>
          <w:u w:val="single"/>
        </w:rPr>
      </w:pPr>
    </w:p>
    <w:p w:rsidR="001A4DC5" w:rsidRDefault="001A4DC5">
      <w:pPr>
        <w:rPr>
          <w:u w:val="single"/>
        </w:rPr>
      </w:pPr>
    </w:p>
    <w:p w:rsidR="001A4DC5" w:rsidRDefault="001A4DC5">
      <w:pPr>
        <w:rPr>
          <w:u w:val="single"/>
        </w:rPr>
      </w:pPr>
    </w:p>
    <w:p w:rsidR="001A4DC5" w:rsidRDefault="001A4DC5">
      <w:pPr>
        <w:rPr>
          <w:u w:val="single"/>
        </w:rPr>
      </w:pPr>
    </w:p>
    <w:p w:rsidR="001A4DC5" w:rsidRDefault="001A4DC5">
      <w:pPr>
        <w:rPr>
          <w:u w:val="single"/>
        </w:rPr>
      </w:pPr>
    </w:p>
    <w:p w:rsidR="00715893" w:rsidRDefault="00715893">
      <w:pPr>
        <w:rPr>
          <w:u w:val="single"/>
        </w:rPr>
      </w:pPr>
    </w:p>
    <w:p w:rsidR="00715893" w:rsidRDefault="00715893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CD0E40" w:rsidRDefault="00CD0E40">
      <w:pPr>
        <w:rPr>
          <w:u w:val="single"/>
        </w:rPr>
      </w:pPr>
    </w:p>
    <w:p w:rsidR="00726E7D" w:rsidRDefault="00726E7D"/>
    <w:sectPr w:rsidR="00726E7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DD21F7"/>
    <w:multiLevelType w:val="hybridMultilevel"/>
    <w:tmpl w:val="8EDAB6C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sDCyNDE1sTSzsDRX0lEKTi0uzszPAykwqwUAXx4eOCwAAAA="/>
  </w:docVars>
  <w:rsids>
    <w:rsidRoot w:val="007B7A1D"/>
    <w:rsid w:val="000F3D47"/>
    <w:rsid w:val="000F58B8"/>
    <w:rsid w:val="001A4DC5"/>
    <w:rsid w:val="001A701E"/>
    <w:rsid w:val="001C2683"/>
    <w:rsid w:val="002022D8"/>
    <w:rsid w:val="00231E7A"/>
    <w:rsid w:val="00262413"/>
    <w:rsid w:val="003431FD"/>
    <w:rsid w:val="00364D02"/>
    <w:rsid w:val="0038268E"/>
    <w:rsid w:val="004549AC"/>
    <w:rsid w:val="00461F56"/>
    <w:rsid w:val="004C7DF8"/>
    <w:rsid w:val="0055221F"/>
    <w:rsid w:val="005E6C58"/>
    <w:rsid w:val="00715893"/>
    <w:rsid w:val="00726E7D"/>
    <w:rsid w:val="007346FD"/>
    <w:rsid w:val="00757A27"/>
    <w:rsid w:val="007B7A1D"/>
    <w:rsid w:val="007F2618"/>
    <w:rsid w:val="007F6F5F"/>
    <w:rsid w:val="0080389D"/>
    <w:rsid w:val="008165D8"/>
    <w:rsid w:val="00830A83"/>
    <w:rsid w:val="00943FDC"/>
    <w:rsid w:val="00945281"/>
    <w:rsid w:val="009643E4"/>
    <w:rsid w:val="009737D6"/>
    <w:rsid w:val="00A74030"/>
    <w:rsid w:val="00AE79C2"/>
    <w:rsid w:val="00B40BA8"/>
    <w:rsid w:val="00B52B0A"/>
    <w:rsid w:val="00BA57AA"/>
    <w:rsid w:val="00C32E59"/>
    <w:rsid w:val="00C474F1"/>
    <w:rsid w:val="00C53C08"/>
    <w:rsid w:val="00C6516D"/>
    <w:rsid w:val="00CD0E40"/>
    <w:rsid w:val="00D1228F"/>
    <w:rsid w:val="00D148DC"/>
    <w:rsid w:val="00D168B9"/>
    <w:rsid w:val="00D21A84"/>
    <w:rsid w:val="00D27107"/>
    <w:rsid w:val="00E14DB3"/>
    <w:rsid w:val="00E84909"/>
    <w:rsid w:val="00E86A5A"/>
    <w:rsid w:val="00EA2235"/>
    <w:rsid w:val="00F35C52"/>
    <w:rsid w:val="00F77244"/>
    <w:rsid w:val="00FE1490"/>
    <w:rsid w:val="00FF7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69D298-957D-4792-882B-FC281B73D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710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710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31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E96A36-EEF6-47F5-95DC-052B8BDA0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7</TotalTime>
  <Pages>3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ai</dc:creator>
  <cp:keywords/>
  <dc:description/>
  <cp:lastModifiedBy>kevin lai</cp:lastModifiedBy>
  <cp:revision>8</cp:revision>
  <dcterms:created xsi:type="dcterms:W3CDTF">2018-03-29T19:37:00Z</dcterms:created>
  <dcterms:modified xsi:type="dcterms:W3CDTF">2018-03-30T20:38:00Z</dcterms:modified>
</cp:coreProperties>
</file>